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CCF17" w14:textId="77777777" w:rsidR="00D15E21" w:rsidRDefault="00D15E21" w:rsidP="00D15E21">
      <w:r w:rsidRPr="006412C8">
        <w:t xml:space="preserve">Name:  </w:t>
      </w:r>
      <w:r>
        <w:t>Haichuan Wei</w:t>
      </w:r>
    </w:p>
    <w:p w14:paraId="2081869D" w14:textId="584631BF" w:rsidR="00D15E21" w:rsidRDefault="00D15E21" w:rsidP="00D15E21">
      <w:r w:rsidRPr="006412C8">
        <w:t xml:space="preserve">Lab:  </w:t>
      </w:r>
      <w:r>
        <w:t xml:space="preserve">Lab </w:t>
      </w:r>
      <w:r w:rsidR="00BD2093">
        <w:t>6</w:t>
      </w:r>
      <w:r>
        <w:t xml:space="preserve"> </w:t>
      </w:r>
    </w:p>
    <w:p w14:paraId="24160609" w14:textId="296F3218" w:rsidR="00D15E21" w:rsidRDefault="00D15E21" w:rsidP="00D15E21">
      <w:r w:rsidRPr="006412C8">
        <w:t xml:space="preserve">Date: </w:t>
      </w:r>
      <w:r>
        <w:t>10</w:t>
      </w:r>
      <w:r w:rsidRPr="006412C8">
        <w:t>/</w:t>
      </w:r>
      <w:r w:rsidR="00BD2093">
        <w:t>24</w:t>
      </w:r>
      <w:r w:rsidRPr="006412C8">
        <w:t>/2021</w:t>
      </w:r>
    </w:p>
    <w:p w14:paraId="7BF2484E" w14:textId="77777777" w:rsidR="00D15E21" w:rsidRDefault="00D15E21" w:rsidP="00D15E21"/>
    <w:p w14:paraId="18CCCBA7" w14:textId="77777777" w:rsidR="00D15E21" w:rsidRDefault="00D15E21" w:rsidP="00D15E21">
      <w:pPr>
        <w:pStyle w:val="Heading2"/>
      </w:pPr>
      <w:r w:rsidRPr="006412C8">
        <w:t>Program Description:</w:t>
      </w:r>
    </w:p>
    <w:p w14:paraId="03AD8E21" w14:textId="7CA45DDA" w:rsidR="00D15E21" w:rsidRDefault="00D15E21" w:rsidP="00D15E21">
      <w:r>
        <w:t xml:space="preserve">This program </w:t>
      </w:r>
      <w:r w:rsidR="003D7D5D">
        <w:t xml:space="preserve">was made to practice class inheritance. This program takes in data provided by the user and then uses class inheritance to streamline reading and outputting the data. The “Instructor” and “Student” Class was inherited from the “Person” class meaning data was able to be quickly </w:t>
      </w:r>
      <w:r w:rsidR="003D7D5D" w:rsidRPr="003D7D5D">
        <w:t>exchanged</w:t>
      </w:r>
      <w:r w:rsidR="003D7D5D" w:rsidRPr="003D7D5D">
        <w:t xml:space="preserve"> </w:t>
      </w:r>
      <w:r w:rsidR="003D7D5D">
        <w:t>and ran.</w:t>
      </w:r>
    </w:p>
    <w:p w14:paraId="34322DE7" w14:textId="77777777" w:rsidR="00D15E21" w:rsidRDefault="00D15E21" w:rsidP="00D15E21">
      <w:pPr>
        <w:pStyle w:val="Heading2"/>
      </w:pPr>
      <w:r w:rsidRPr="00FF3168">
        <w:t>Program Source Code</w:t>
      </w:r>
      <w:r>
        <w:t>:</w:t>
      </w:r>
    </w:p>
    <w:p w14:paraId="0417CD50" w14:textId="4C56B733" w:rsidR="00D15E21" w:rsidRDefault="003D7D5D" w:rsidP="00D15E21">
      <w:pPr>
        <w:pStyle w:val="Heading3"/>
      </w:pPr>
      <w:r w:rsidRPr="003D7D5D">
        <w:t>InheritanceApp.cpp</w:t>
      </w:r>
      <w:r w:rsidR="00D15E21">
        <w:t>:</w:t>
      </w:r>
    </w:p>
    <w:p w14:paraId="202C3A1A" w14:textId="216F7E82" w:rsidR="00D15E21" w:rsidRDefault="003D7D5D" w:rsidP="00D15E21">
      <w:r w:rsidRPr="003D7D5D">
        <w:drawing>
          <wp:inline distT="0" distB="0" distL="0" distR="0" wp14:anchorId="4D54F3CD" wp14:editId="721A6938">
            <wp:extent cx="5943600" cy="282829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943600" cy="2828290"/>
                    </a:xfrm>
                    <a:prstGeom prst="rect">
                      <a:avLst/>
                    </a:prstGeom>
                  </pic:spPr>
                </pic:pic>
              </a:graphicData>
            </a:graphic>
          </wp:inline>
        </w:drawing>
      </w:r>
    </w:p>
    <w:p w14:paraId="7ACD6952" w14:textId="77777777" w:rsidR="003D7D5D" w:rsidRDefault="003D7D5D" w:rsidP="00D15E21">
      <w:pPr>
        <w:rPr>
          <w:rFonts w:asciiTheme="majorHAnsi" w:eastAsiaTheme="majorEastAsia" w:hAnsiTheme="majorHAnsi" w:cstheme="majorBidi"/>
          <w:color w:val="1F3763" w:themeColor="accent1" w:themeShade="7F"/>
          <w:sz w:val="24"/>
          <w:szCs w:val="24"/>
        </w:rPr>
      </w:pPr>
    </w:p>
    <w:p w14:paraId="376D9951" w14:textId="77777777" w:rsidR="003D7D5D" w:rsidRDefault="003D7D5D" w:rsidP="00D15E21">
      <w:pPr>
        <w:rPr>
          <w:rFonts w:asciiTheme="majorHAnsi" w:eastAsiaTheme="majorEastAsia" w:hAnsiTheme="majorHAnsi" w:cstheme="majorBidi"/>
          <w:color w:val="1F3763" w:themeColor="accent1" w:themeShade="7F"/>
          <w:sz w:val="24"/>
          <w:szCs w:val="24"/>
        </w:rPr>
      </w:pPr>
    </w:p>
    <w:p w14:paraId="3EC96BBB" w14:textId="77777777" w:rsidR="003D7D5D" w:rsidRDefault="003D7D5D" w:rsidP="00D15E21">
      <w:pPr>
        <w:rPr>
          <w:rFonts w:asciiTheme="majorHAnsi" w:eastAsiaTheme="majorEastAsia" w:hAnsiTheme="majorHAnsi" w:cstheme="majorBidi"/>
          <w:color w:val="1F3763" w:themeColor="accent1" w:themeShade="7F"/>
          <w:sz w:val="24"/>
          <w:szCs w:val="24"/>
        </w:rPr>
      </w:pPr>
    </w:p>
    <w:p w14:paraId="1C0366C3" w14:textId="77777777" w:rsidR="003D7D5D" w:rsidRDefault="003D7D5D" w:rsidP="00D15E21">
      <w:pPr>
        <w:rPr>
          <w:rFonts w:asciiTheme="majorHAnsi" w:eastAsiaTheme="majorEastAsia" w:hAnsiTheme="majorHAnsi" w:cstheme="majorBidi"/>
          <w:color w:val="1F3763" w:themeColor="accent1" w:themeShade="7F"/>
          <w:sz w:val="24"/>
          <w:szCs w:val="24"/>
        </w:rPr>
      </w:pPr>
    </w:p>
    <w:p w14:paraId="4F8B0D9F" w14:textId="77777777" w:rsidR="003D7D5D" w:rsidRDefault="003D7D5D" w:rsidP="00D15E21">
      <w:pPr>
        <w:rPr>
          <w:rFonts w:asciiTheme="majorHAnsi" w:eastAsiaTheme="majorEastAsia" w:hAnsiTheme="majorHAnsi" w:cstheme="majorBidi"/>
          <w:color w:val="1F3763" w:themeColor="accent1" w:themeShade="7F"/>
          <w:sz w:val="24"/>
          <w:szCs w:val="24"/>
        </w:rPr>
      </w:pPr>
    </w:p>
    <w:p w14:paraId="3057C921" w14:textId="77777777" w:rsidR="003D7D5D" w:rsidRDefault="003D7D5D" w:rsidP="00D15E21">
      <w:pPr>
        <w:rPr>
          <w:rFonts w:asciiTheme="majorHAnsi" w:eastAsiaTheme="majorEastAsia" w:hAnsiTheme="majorHAnsi" w:cstheme="majorBidi"/>
          <w:color w:val="1F3763" w:themeColor="accent1" w:themeShade="7F"/>
          <w:sz w:val="24"/>
          <w:szCs w:val="24"/>
        </w:rPr>
      </w:pPr>
    </w:p>
    <w:p w14:paraId="09F6946E" w14:textId="77777777" w:rsidR="003D7D5D" w:rsidRDefault="003D7D5D" w:rsidP="00D15E21">
      <w:pPr>
        <w:rPr>
          <w:rFonts w:asciiTheme="majorHAnsi" w:eastAsiaTheme="majorEastAsia" w:hAnsiTheme="majorHAnsi" w:cstheme="majorBidi"/>
          <w:color w:val="1F3763" w:themeColor="accent1" w:themeShade="7F"/>
          <w:sz w:val="24"/>
          <w:szCs w:val="24"/>
        </w:rPr>
      </w:pPr>
    </w:p>
    <w:p w14:paraId="3B8D631F" w14:textId="77777777" w:rsidR="003D7D5D" w:rsidRDefault="003D7D5D" w:rsidP="00D15E21">
      <w:pPr>
        <w:rPr>
          <w:rFonts w:asciiTheme="majorHAnsi" w:eastAsiaTheme="majorEastAsia" w:hAnsiTheme="majorHAnsi" w:cstheme="majorBidi"/>
          <w:color w:val="1F3763" w:themeColor="accent1" w:themeShade="7F"/>
          <w:sz w:val="24"/>
          <w:szCs w:val="24"/>
        </w:rPr>
      </w:pPr>
    </w:p>
    <w:p w14:paraId="2705143D" w14:textId="77777777" w:rsidR="003D7D5D" w:rsidRDefault="003D7D5D" w:rsidP="00D15E21">
      <w:pPr>
        <w:rPr>
          <w:rFonts w:asciiTheme="majorHAnsi" w:eastAsiaTheme="majorEastAsia" w:hAnsiTheme="majorHAnsi" w:cstheme="majorBidi"/>
          <w:color w:val="1F3763" w:themeColor="accent1" w:themeShade="7F"/>
          <w:sz w:val="24"/>
          <w:szCs w:val="24"/>
        </w:rPr>
      </w:pPr>
    </w:p>
    <w:p w14:paraId="15EB7611" w14:textId="508F5D8F" w:rsidR="00D15E21" w:rsidRDefault="003D7D5D" w:rsidP="00D15E21">
      <w:pPr>
        <w:rPr>
          <w:rFonts w:asciiTheme="majorHAnsi" w:eastAsiaTheme="majorEastAsia" w:hAnsiTheme="majorHAnsi" w:cstheme="majorBidi"/>
          <w:color w:val="1F3763" w:themeColor="accent1" w:themeShade="7F"/>
          <w:sz w:val="24"/>
          <w:szCs w:val="24"/>
        </w:rPr>
      </w:pPr>
      <w:r w:rsidRPr="003D7D5D">
        <w:rPr>
          <w:rFonts w:asciiTheme="majorHAnsi" w:eastAsiaTheme="majorEastAsia" w:hAnsiTheme="majorHAnsi" w:cstheme="majorBidi"/>
          <w:color w:val="1F3763" w:themeColor="accent1" w:themeShade="7F"/>
          <w:sz w:val="24"/>
          <w:szCs w:val="24"/>
        </w:rPr>
        <w:lastRenderedPageBreak/>
        <w:t>Inheritance.cpp</w:t>
      </w:r>
    </w:p>
    <w:p w14:paraId="02786DBD" w14:textId="3FDE98E0" w:rsidR="003D7D5D" w:rsidRDefault="003D7D5D" w:rsidP="00D15E21">
      <w:r w:rsidRPr="003D7D5D">
        <w:drawing>
          <wp:inline distT="0" distB="0" distL="0" distR="0" wp14:anchorId="2F4F907C" wp14:editId="418CC066">
            <wp:extent cx="5943600" cy="404177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7"/>
                    <a:stretch>
                      <a:fillRect/>
                    </a:stretch>
                  </pic:blipFill>
                  <pic:spPr>
                    <a:xfrm>
                      <a:off x="0" y="0"/>
                      <a:ext cx="5943600" cy="4041775"/>
                    </a:xfrm>
                    <a:prstGeom prst="rect">
                      <a:avLst/>
                    </a:prstGeom>
                  </pic:spPr>
                </pic:pic>
              </a:graphicData>
            </a:graphic>
          </wp:inline>
        </w:drawing>
      </w:r>
      <w:r w:rsidRPr="003D7D5D">
        <w:rPr>
          <w:noProof/>
        </w:rPr>
        <w:t xml:space="preserve"> </w:t>
      </w:r>
      <w:r w:rsidRPr="003D7D5D">
        <w:drawing>
          <wp:inline distT="0" distB="0" distL="0" distR="0" wp14:anchorId="396BB10C" wp14:editId="4643575F">
            <wp:extent cx="5943600" cy="190627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8"/>
                    <a:stretch>
                      <a:fillRect/>
                    </a:stretch>
                  </pic:blipFill>
                  <pic:spPr>
                    <a:xfrm>
                      <a:off x="0" y="0"/>
                      <a:ext cx="5943600" cy="1906270"/>
                    </a:xfrm>
                    <a:prstGeom prst="rect">
                      <a:avLst/>
                    </a:prstGeom>
                  </pic:spPr>
                </pic:pic>
              </a:graphicData>
            </a:graphic>
          </wp:inline>
        </w:drawing>
      </w:r>
    </w:p>
    <w:p w14:paraId="5D112A10" w14:textId="77777777" w:rsidR="003D7D5D" w:rsidRDefault="003D7D5D" w:rsidP="00D15E21">
      <w:pPr>
        <w:rPr>
          <w:rFonts w:asciiTheme="majorHAnsi" w:eastAsiaTheme="majorEastAsia" w:hAnsiTheme="majorHAnsi" w:cstheme="majorBidi"/>
          <w:color w:val="1F3763" w:themeColor="accent1" w:themeShade="7F"/>
          <w:sz w:val="24"/>
          <w:szCs w:val="24"/>
        </w:rPr>
      </w:pPr>
    </w:p>
    <w:p w14:paraId="238388F9" w14:textId="77777777" w:rsidR="003D7D5D" w:rsidRDefault="003D7D5D" w:rsidP="00D15E21">
      <w:pPr>
        <w:rPr>
          <w:rFonts w:asciiTheme="majorHAnsi" w:eastAsiaTheme="majorEastAsia" w:hAnsiTheme="majorHAnsi" w:cstheme="majorBidi"/>
          <w:color w:val="1F3763" w:themeColor="accent1" w:themeShade="7F"/>
          <w:sz w:val="24"/>
          <w:szCs w:val="24"/>
        </w:rPr>
      </w:pPr>
    </w:p>
    <w:p w14:paraId="60476CCD" w14:textId="77777777" w:rsidR="003D7D5D" w:rsidRDefault="003D7D5D" w:rsidP="00D15E21">
      <w:pPr>
        <w:rPr>
          <w:rFonts w:asciiTheme="majorHAnsi" w:eastAsiaTheme="majorEastAsia" w:hAnsiTheme="majorHAnsi" w:cstheme="majorBidi"/>
          <w:color w:val="1F3763" w:themeColor="accent1" w:themeShade="7F"/>
          <w:sz w:val="24"/>
          <w:szCs w:val="24"/>
        </w:rPr>
      </w:pPr>
    </w:p>
    <w:p w14:paraId="5D032FB6" w14:textId="77777777" w:rsidR="003D7D5D" w:rsidRDefault="003D7D5D" w:rsidP="00D15E21">
      <w:pPr>
        <w:rPr>
          <w:rFonts w:asciiTheme="majorHAnsi" w:eastAsiaTheme="majorEastAsia" w:hAnsiTheme="majorHAnsi" w:cstheme="majorBidi"/>
          <w:color w:val="1F3763" w:themeColor="accent1" w:themeShade="7F"/>
          <w:sz w:val="24"/>
          <w:szCs w:val="24"/>
        </w:rPr>
      </w:pPr>
    </w:p>
    <w:p w14:paraId="0282E6E0" w14:textId="77777777" w:rsidR="003D7D5D" w:rsidRDefault="003D7D5D" w:rsidP="00D15E21">
      <w:pPr>
        <w:rPr>
          <w:rFonts w:asciiTheme="majorHAnsi" w:eastAsiaTheme="majorEastAsia" w:hAnsiTheme="majorHAnsi" w:cstheme="majorBidi"/>
          <w:color w:val="1F3763" w:themeColor="accent1" w:themeShade="7F"/>
          <w:sz w:val="24"/>
          <w:szCs w:val="24"/>
        </w:rPr>
      </w:pPr>
    </w:p>
    <w:p w14:paraId="3CED772C" w14:textId="77777777" w:rsidR="003D7D5D" w:rsidRDefault="003D7D5D" w:rsidP="00D15E21">
      <w:pPr>
        <w:rPr>
          <w:rFonts w:asciiTheme="majorHAnsi" w:eastAsiaTheme="majorEastAsia" w:hAnsiTheme="majorHAnsi" w:cstheme="majorBidi"/>
          <w:color w:val="1F3763" w:themeColor="accent1" w:themeShade="7F"/>
          <w:sz w:val="24"/>
          <w:szCs w:val="24"/>
        </w:rPr>
      </w:pPr>
    </w:p>
    <w:p w14:paraId="4832AAE9" w14:textId="54EA090A" w:rsidR="00D15E21" w:rsidRDefault="003D7D5D" w:rsidP="00D15E21">
      <w:pPr>
        <w:rPr>
          <w:rFonts w:asciiTheme="majorHAnsi" w:eastAsiaTheme="majorEastAsia" w:hAnsiTheme="majorHAnsi" w:cstheme="majorBidi"/>
          <w:color w:val="1F3763" w:themeColor="accent1" w:themeShade="7F"/>
          <w:sz w:val="24"/>
          <w:szCs w:val="24"/>
        </w:rPr>
      </w:pPr>
      <w:proofErr w:type="spellStart"/>
      <w:r w:rsidRPr="003D7D5D">
        <w:rPr>
          <w:rFonts w:asciiTheme="majorHAnsi" w:eastAsiaTheme="majorEastAsia" w:hAnsiTheme="majorHAnsi" w:cstheme="majorBidi"/>
          <w:color w:val="1F3763" w:themeColor="accent1" w:themeShade="7F"/>
          <w:sz w:val="24"/>
          <w:szCs w:val="24"/>
        </w:rPr>
        <w:t>Inheritance.h</w:t>
      </w:r>
      <w:proofErr w:type="spellEnd"/>
    </w:p>
    <w:p w14:paraId="2ADC797D" w14:textId="3F9C3974" w:rsidR="00D15E21" w:rsidRDefault="003D7D5D" w:rsidP="00D15E21">
      <w:r w:rsidRPr="003D7D5D">
        <w:drawing>
          <wp:inline distT="0" distB="0" distL="0" distR="0" wp14:anchorId="6FDA92A8" wp14:editId="083EE761">
            <wp:extent cx="5943600" cy="3672840"/>
            <wp:effectExtent l="0" t="0" r="0" b="381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9"/>
                    <a:stretch>
                      <a:fillRect/>
                    </a:stretch>
                  </pic:blipFill>
                  <pic:spPr>
                    <a:xfrm>
                      <a:off x="0" y="0"/>
                      <a:ext cx="5943600" cy="3672840"/>
                    </a:xfrm>
                    <a:prstGeom prst="rect">
                      <a:avLst/>
                    </a:prstGeom>
                  </pic:spPr>
                </pic:pic>
              </a:graphicData>
            </a:graphic>
          </wp:inline>
        </w:drawing>
      </w:r>
      <w:r w:rsidR="00D15E21" w:rsidRPr="00FF3168">
        <w:rPr>
          <w:rStyle w:val="Heading3Char"/>
        </w:rPr>
        <w:t>printMeFIrst.cpp</w:t>
      </w:r>
    </w:p>
    <w:p w14:paraId="672D7B43" w14:textId="77777777" w:rsidR="00D15E21" w:rsidRPr="00FF3168" w:rsidRDefault="00D15E21" w:rsidP="00D15E21">
      <w:r w:rsidRPr="00FF3168">
        <w:rPr>
          <w:noProof/>
        </w:rPr>
        <w:drawing>
          <wp:inline distT="0" distB="0" distL="0" distR="0" wp14:anchorId="4A750C3F" wp14:editId="0763A84E">
            <wp:extent cx="4343400" cy="3623456"/>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0"/>
                    <a:stretch>
                      <a:fillRect/>
                    </a:stretch>
                  </pic:blipFill>
                  <pic:spPr>
                    <a:xfrm>
                      <a:off x="0" y="0"/>
                      <a:ext cx="4358103" cy="3635721"/>
                    </a:xfrm>
                    <a:prstGeom prst="rect">
                      <a:avLst/>
                    </a:prstGeom>
                  </pic:spPr>
                </pic:pic>
              </a:graphicData>
            </a:graphic>
          </wp:inline>
        </w:drawing>
      </w:r>
    </w:p>
    <w:p w14:paraId="56DEB04A" w14:textId="77777777" w:rsidR="00D15E21" w:rsidRDefault="00D15E21" w:rsidP="00D15E21">
      <w:pPr>
        <w:pStyle w:val="Heading2"/>
      </w:pPr>
      <w:r w:rsidRPr="00A15BB6">
        <w:t>Program Output</w:t>
      </w:r>
    </w:p>
    <w:p w14:paraId="381DDB1A" w14:textId="77777777" w:rsidR="00D15E21" w:rsidRPr="00A15BB6" w:rsidRDefault="00D15E21" w:rsidP="00D15E21">
      <w:r>
        <w:t>All values matched the example</w:t>
      </w:r>
    </w:p>
    <w:p w14:paraId="6C6B5493" w14:textId="16CF1959" w:rsidR="00D15E21" w:rsidRPr="00A15BB6" w:rsidRDefault="003D7D5D" w:rsidP="00D15E21">
      <w:r w:rsidRPr="003D7D5D">
        <w:drawing>
          <wp:inline distT="0" distB="0" distL="0" distR="0" wp14:anchorId="220C1DE9" wp14:editId="2674A645">
            <wp:extent cx="5943600" cy="2327275"/>
            <wp:effectExtent l="0" t="0" r="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1"/>
                    <a:stretch>
                      <a:fillRect/>
                    </a:stretch>
                  </pic:blipFill>
                  <pic:spPr>
                    <a:xfrm>
                      <a:off x="0" y="0"/>
                      <a:ext cx="5943600" cy="2327275"/>
                    </a:xfrm>
                    <a:prstGeom prst="rect">
                      <a:avLst/>
                    </a:prstGeom>
                  </pic:spPr>
                </pic:pic>
              </a:graphicData>
            </a:graphic>
          </wp:inline>
        </w:drawing>
      </w:r>
    </w:p>
    <w:p w14:paraId="354DC1E3" w14:textId="77777777" w:rsidR="0061756E" w:rsidRDefault="0061756E"/>
    <w:sectPr w:rsidR="0061756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45ED5" w14:textId="77777777" w:rsidR="005548E1" w:rsidRDefault="005548E1" w:rsidP="00D15E21">
      <w:pPr>
        <w:spacing w:after="0" w:line="240" w:lineRule="auto"/>
      </w:pPr>
      <w:r>
        <w:separator/>
      </w:r>
    </w:p>
  </w:endnote>
  <w:endnote w:type="continuationSeparator" w:id="0">
    <w:p w14:paraId="54F5C3A1" w14:textId="77777777" w:rsidR="005548E1" w:rsidRDefault="005548E1" w:rsidP="00D15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84FED" w14:textId="77777777" w:rsidR="005548E1" w:rsidRDefault="005548E1" w:rsidP="00D15E21">
      <w:pPr>
        <w:spacing w:after="0" w:line="240" w:lineRule="auto"/>
      </w:pPr>
      <w:r>
        <w:separator/>
      </w:r>
    </w:p>
  </w:footnote>
  <w:footnote w:type="continuationSeparator" w:id="0">
    <w:p w14:paraId="6B2F4E32" w14:textId="77777777" w:rsidR="005548E1" w:rsidRDefault="005548E1" w:rsidP="00D15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D907" w14:textId="172D18D9" w:rsidR="00D15E21" w:rsidRDefault="00D15E21" w:rsidP="00D15E21">
    <w:pPr>
      <w:pStyle w:val="Header"/>
    </w:pPr>
    <w:r>
      <w:t xml:space="preserve">Lab </w:t>
    </w:r>
    <w:r>
      <w:t>6</w:t>
    </w:r>
    <w:r>
      <w:t xml:space="preserve"> PDF</w:t>
    </w:r>
  </w:p>
  <w:p w14:paraId="5B754445" w14:textId="77777777" w:rsidR="00D15E21" w:rsidRDefault="00D15E2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sjQwNDAwMTY3MTdU0lEKTi0uzszPAykwrAUA/zl+kCwAAAA="/>
  </w:docVars>
  <w:rsids>
    <w:rsidRoot w:val="00D43A5E"/>
    <w:rsid w:val="003D7D5D"/>
    <w:rsid w:val="005548E1"/>
    <w:rsid w:val="0061756E"/>
    <w:rsid w:val="00BD2093"/>
    <w:rsid w:val="00D15E21"/>
    <w:rsid w:val="00D43A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A270C0"/>
  <w15:chartTrackingRefBased/>
  <w15:docId w15:val="{7047B98E-78FB-4888-8BEF-0084C3BB9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5E21"/>
  </w:style>
  <w:style w:type="paragraph" w:styleId="Heading2">
    <w:name w:val="heading 2"/>
    <w:basedOn w:val="Normal"/>
    <w:next w:val="Normal"/>
    <w:link w:val="Heading2Char"/>
    <w:uiPriority w:val="9"/>
    <w:unhideWhenUsed/>
    <w:qFormat/>
    <w:rsid w:val="00D15E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5E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E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E21"/>
  </w:style>
  <w:style w:type="paragraph" w:styleId="Footer">
    <w:name w:val="footer"/>
    <w:basedOn w:val="Normal"/>
    <w:link w:val="FooterChar"/>
    <w:uiPriority w:val="99"/>
    <w:unhideWhenUsed/>
    <w:rsid w:val="00D15E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E21"/>
  </w:style>
  <w:style w:type="character" w:customStyle="1" w:styleId="Heading2Char">
    <w:name w:val="Heading 2 Char"/>
    <w:basedOn w:val="DefaultParagraphFont"/>
    <w:link w:val="Heading2"/>
    <w:uiPriority w:val="9"/>
    <w:rsid w:val="00D15E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15E2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479401">
      <w:bodyDiv w:val="1"/>
      <w:marLeft w:val="0"/>
      <w:marRight w:val="0"/>
      <w:marTop w:val="0"/>
      <w:marBottom w:val="0"/>
      <w:divBdr>
        <w:top w:val="none" w:sz="0" w:space="0" w:color="auto"/>
        <w:left w:val="none" w:sz="0" w:space="0" w:color="auto"/>
        <w:bottom w:val="none" w:sz="0" w:space="0" w:color="auto"/>
        <w:right w:val="none" w:sz="0" w:space="0" w:color="auto"/>
      </w:divBdr>
      <w:divsChild>
        <w:div w:id="1299997894">
          <w:marLeft w:val="0"/>
          <w:marRight w:val="0"/>
          <w:marTop w:val="0"/>
          <w:marBottom w:val="0"/>
          <w:divBdr>
            <w:top w:val="none" w:sz="0" w:space="0" w:color="auto"/>
            <w:left w:val="none" w:sz="0" w:space="0" w:color="auto"/>
            <w:bottom w:val="none" w:sz="0" w:space="0" w:color="auto"/>
            <w:right w:val="none" w:sz="0" w:space="0" w:color="auto"/>
          </w:divBdr>
          <w:divsChild>
            <w:div w:id="173901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81</Words>
  <Characters>462</Characters>
  <Application>Microsoft Office Word</Application>
  <DocSecurity>0</DocSecurity>
  <Lines>3</Lines>
  <Paragraphs>1</Paragraphs>
  <ScaleCrop>false</ScaleCrop>
  <Company/>
  <LinksUpToDate>false</LinksUpToDate>
  <CharactersWithSpaces>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Wei</dc:creator>
  <cp:keywords/>
  <dc:description/>
  <cp:lastModifiedBy>Arthur Wei</cp:lastModifiedBy>
  <cp:revision>4</cp:revision>
  <dcterms:created xsi:type="dcterms:W3CDTF">2021-10-24T06:03:00Z</dcterms:created>
  <dcterms:modified xsi:type="dcterms:W3CDTF">2021-10-24T06:13:00Z</dcterms:modified>
</cp:coreProperties>
</file>